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A08A2A" w14:textId="4B7D22C6" w:rsidR="00203DE8" w:rsidRDefault="00203DE8" w:rsidP="008F5BDF">
      <w:pPr>
        <w:pStyle w:val="Heading1"/>
      </w:pPr>
      <w:r>
        <w:t>Microk8s configuration on the VM</w:t>
      </w:r>
    </w:p>
    <w:p w14:paraId="59A496E5" w14:textId="1AABD5F5" w:rsidR="00203DE8" w:rsidRDefault="00203DE8" w:rsidP="00203DE8">
      <w:r>
        <w:t>This tutorial assumes that you have Ubuntu installed in either Desktop or a Server version.</w:t>
      </w:r>
    </w:p>
    <w:p w14:paraId="4CAF70E0" w14:textId="4D3BCB2E" w:rsidR="00203DE8" w:rsidRDefault="00203DE8" w:rsidP="00203DE8">
      <w:r>
        <w:rPr>
          <w:rStyle w:val="Heading2Char"/>
        </w:rPr>
        <w:t>D</w:t>
      </w:r>
      <w:r w:rsidRPr="00203DE8">
        <w:rPr>
          <w:rStyle w:val="Heading2Char"/>
        </w:rPr>
        <w:t>ocker installation</w:t>
      </w:r>
    </w:p>
    <w:p w14:paraId="018A2D47" w14:textId="77777777" w:rsidR="00203DE8" w:rsidRDefault="00203DE8" w:rsidP="00203DE8">
      <w:r>
        <w:t xml:space="preserve">The docker is required to build the image during the second stage of the workshop and the first part of the workshop. </w:t>
      </w:r>
    </w:p>
    <w:p w14:paraId="2CF79F7C" w14:textId="77777777" w:rsidR="00203DE8" w:rsidRDefault="00203DE8" w:rsidP="00203DE8">
      <w:r>
        <w:t>Start with updating your package repository and download the packages required.</w:t>
      </w:r>
    </w:p>
    <w:p w14:paraId="5C8BA3AD" w14:textId="77777777" w:rsidR="00203DE8" w:rsidRPr="00203DE8" w:rsidRDefault="00203DE8" w:rsidP="00203DE8">
      <w:pPr>
        <w:ind w:firstLine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t xml:space="preserve">$ </w:t>
      </w:r>
      <w:proofErr w:type="spellStart"/>
      <w:r w:rsidRPr="00203DE8">
        <w:rPr>
          <w:rFonts w:ascii="Consolas" w:hAnsi="Consolas"/>
          <w:i/>
          <w:iCs/>
        </w:rPr>
        <w:t>sudo</w:t>
      </w:r>
      <w:proofErr w:type="spellEnd"/>
      <w:r w:rsidRPr="00203DE8">
        <w:rPr>
          <w:rFonts w:ascii="Consolas" w:hAnsi="Consolas"/>
          <w:i/>
          <w:iCs/>
        </w:rPr>
        <w:t xml:space="preserve"> apt-get update</w:t>
      </w:r>
    </w:p>
    <w:p w14:paraId="7413058D" w14:textId="77777777" w:rsidR="00203DE8" w:rsidRPr="00203DE8" w:rsidRDefault="00203DE8" w:rsidP="00203DE8">
      <w:pPr>
        <w:ind w:left="720"/>
        <w:rPr>
          <w:rFonts w:ascii="Consolas" w:hAnsi="Consolas"/>
          <w:i/>
          <w:iCs/>
        </w:rPr>
      </w:pPr>
    </w:p>
    <w:p w14:paraId="18C8ED08" w14:textId="77777777" w:rsidR="00203DE8" w:rsidRPr="00203DE8" w:rsidRDefault="00203DE8" w:rsidP="00203DE8">
      <w:pPr>
        <w:ind w:left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t xml:space="preserve">$ </w:t>
      </w:r>
      <w:proofErr w:type="spellStart"/>
      <w:r w:rsidRPr="00203DE8">
        <w:rPr>
          <w:rFonts w:ascii="Consolas" w:hAnsi="Consolas"/>
          <w:i/>
          <w:iCs/>
        </w:rPr>
        <w:t>sudo</w:t>
      </w:r>
      <w:proofErr w:type="spellEnd"/>
      <w:r w:rsidRPr="00203DE8">
        <w:rPr>
          <w:rFonts w:ascii="Consolas" w:hAnsi="Consolas"/>
          <w:i/>
          <w:iCs/>
        </w:rPr>
        <w:t xml:space="preserve"> apt-get install \</w:t>
      </w:r>
    </w:p>
    <w:p w14:paraId="6F3A1AA7" w14:textId="77777777" w:rsidR="00203DE8" w:rsidRPr="00203DE8" w:rsidRDefault="00203DE8" w:rsidP="00203DE8">
      <w:pPr>
        <w:ind w:left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t xml:space="preserve">    ca-certificates \</w:t>
      </w:r>
    </w:p>
    <w:p w14:paraId="231D7533" w14:textId="77777777" w:rsidR="00203DE8" w:rsidRPr="00203DE8" w:rsidRDefault="00203DE8" w:rsidP="00203DE8">
      <w:pPr>
        <w:ind w:left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t xml:space="preserve">    curl \</w:t>
      </w:r>
    </w:p>
    <w:p w14:paraId="3C25FB2C" w14:textId="77777777" w:rsidR="00203DE8" w:rsidRPr="00203DE8" w:rsidRDefault="00203DE8" w:rsidP="00203DE8">
      <w:pPr>
        <w:ind w:left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t xml:space="preserve">    </w:t>
      </w:r>
      <w:proofErr w:type="spellStart"/>
      <w:r w:rsidRPr="00203DE8">
        <w:rPr>
          <w:rFonts w:ascii="Consolas" w:hAnsi="Consolas"/>
          <w:i/>
          <w:iCs/>
        </w:rPr>
        <w:t>gnupg</w:t>
      </w:r>
      <w:proofErr w:type="spellEnd"/>
      <w:r w:rsidRPr="00203DE8">
        <w:rPr>
          <w:rFonts w:ascii="Consolas" w:hAnsi="Consolas"/>
          <w:i/>
          <w:iCs/>
        </w:rPr>
        <w:t xml:space="preserve"> \</w:t>
      </w:r>
    </w:p>
    <w:p w14:paraId="18219211" w14:textId="77777777" w:rsidR="00203DE8" w:rsidRPr="00203DE8" w:rsidRDefault="00203DE8" w:rsidP="00203DE8">
      <w:pPr>
        <w:ind w:left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t xml:space="preserve">    </w:t>
      </w:r>
      <w:proofErr w:type="spellStart"/>
      <w:r w:rsidRPr="00203DE8">
        <w:rPr>
          <w:rFonts w:ascii="Consolas" w:hAnsi="Consolas"/>
          <w:i/>
          <w:iCs/>
        </w:rPr>
        <w:t>lsb</w:t>
      </w:r>
      <w:proofErr w:type="spellEnd"/>
      <w:r w:rsidRPr="00203DE8">
        <w:rPr>
          <w:rFonts w:ascii="Consolas" w:hAnsi="Consolas"/>
          <w:i/>
          <w:iCs/>
        </w:rPr>
        <w:t>-release</w:t>
      </w:r>
    </w:p>
    <w:p w14:paraId="59C2B555" w14:textId="09EE7FE0" w:rsidR="00203DE8" w:rsidRDefault="00203DE8" w:rsidP="00203DE8">
      <w:r>
        <w:t>Configure the additional repository for docker.</w:t>
      </w:r>
    </w:p>
    <w:p w14:paraId="03503DA6" w14:textId="1DB36C53" w:rsidR="00203DE8" w:rsidRPr="00203DE8" w:rsidRDefault="00203DE8" w:rsidP="00203DE8">
      <w:pPr>
        <w:ind w:left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t>$ curl -</w:t>
      </w:r>
      <w:proofErr w:type="spellStart"/>
      <w:r w:rsidRPr="00203DE8">
        <w:rPr>
          <w:rFonts w:ascii="Consolas" w:hAnsi="Consolas"/>
          <w:i/>
          <w:iCs/>
        </w:rPr>
        <w:t>fsSL</w:t>
      </w:r>
      <w:proofErr w:type="spellEnd"/>
      <w:r w:rsidRPr="00203DE8">
        <w:rPr>
          <w:rFonts w:ascii="Consolas" w:hAnsi="Consolas"/>
          <w:i/>
          <w:iCs/>
        </w:rPr>
        <w:t xml:space="preserve"> https://download.docker.com/linux/ubuntu/gpg | </w:t>
      </w:r>
      <w:proofErr w:type="spellStart"/>
      <w:r w:rsidRPr="00203DE8">
        <w:rPr>
          <w:rFonts w:ascii="Consolas" w:hAnsi="Consolas"/>
          <w:i/>
          <w:iCs/>
        </w:rPr>
        <w:t>sudo</w:t>
      </w:r>
      <w:proofErr w:type="spellEnd"/>
      <w:r w:rsidRPr="00203DE8">
        <w:rPr>
          <w:rFonts w:ascii="Consolas" w:hAnsi="Consolas"/>
          <w:i/>
          <w:iCs/>
        </w:rPr>
        <w:t xml:space="preserve"> </w:t>
      </w:r>
      <w:proofErr w:type="spellStart"/>
      <w:r w:rsidRPr="00203DE8">
        <w:rPr>
          <w:rFonts w:ascii="Consolas" w:hAnsi="Consolas"/>
          <w:i/>
          <w:iCs/>
        </w:rPr>
        <w:t>gpg</w:t>
      </w:r>
      <w:proofErr w:type="spellEnd"/>
      <w:r w:rsidRPr="00203DE8">
        <w:rPr>
          <w:rFonts w:ascii="Consolas" w:hAnsi="Consolas"/>
          <w:i/>
          <w:iCs/>
        </w:rPr>
        <w:t xml:space="preserve"> --</w:t>
      </w:r>
      <w:proofErr w:type="spellStart"/>
      <w:r w:rsidRPr="00203DE8">
        <w:rPr>
          <w:rFonts w:ascii="Consolas" w:hAnsi="Consolas"/>
          <w:i/>
          <w:iCs/>
        </w:rPr>
        <w:t>dearmor</w:t>
      </w:r>
      <w:proofErr w:type="spellEnd"/>
      <w:r w:rsidRPr="00203DE8">
        <w:rPr>
          <w:rFonts w:ascii="Consolas" w:hAnsi="Consolas"/>
          <w:i/>
          <w:iCs/>
        </w:rPr>
        <w:t xml:space="preserve"> -o /</w:t>
      </w:r>
      <w:proofErr w:type="spellStart"/>
      <w:r w:rsidRPr="00203DE8">
        <w:rPr>
          <w:rFonts w:ascii="Consolas" w:hAnsi="Consolas"/>
          <w:i/>
          <w:iCs/>
        </w:rPr>
        <w:t>usr</w:t>
      </w:r>
      <w:proofErr w:type="spellEnd"/>
      <w:r w:rsidRPr="00203DE8">
        <w:rPr>
          <w:rFonts w:ascii="Consolas" w:hAnsi="Consolas"/>
          <w:i/>
          <w:iCs/>
        </w:rPr>
        <w:t>/share/keyrings/docker-archive-</w:t>
      </w:r>
      <w:proofErr w:type="spellStart"/>
      <w:r w:rsidRPr="00203DE8">
        <w:rPr>
          <w:rFonts w:ascii="Consolas" w:hAnsi="Consolas"/>
          <w:i/>
          <w:iCs/>
        </w:rPr>
        <w:t>keyring.gpg</w:t>
      </w:r>
      <w:proofErr w:type="spellEnd"/>
    </w:p>
    <w:p w14:paraId="3859BB5C" w14:textId="77777777" w:rsidR="00203DE8" w:rsidRPr="00203DE8" w:rsidRDefault="00203DE8" w:rsidP="00203DE8">
      <w:pPr>
        <w:ind w:left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t xml:space="preserve"> $ echo \</w:t>
      </w:r>
    </w:p>
    <w:p w14:paraId="657578C9" w14:textId="77777777" w:rsidR="00203DE8" w:rsidRPr="00203DE8" w:rsidRDefault="00203DE8" w:rsidP="00203DE8">
      <w:pPr>
        <w:ind w:left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t xml:space="preserve">  "deb [arch=$(</w:t>
      </w:r>
      <w:proofErr w:type="spellStart"/>
      <w:r w:rsidRPr="00203DE8">
        <w:rPr>
          <w:rFonts w:ascii="Consolas" w:hAnsi="Consolas"/>
          <w:i/>
          <w:iCs/>
        </w:rPr>
        <w:t>dpkg</w:t>
      </w:r>
      <w:proofErr w:type="spellEnd"/>
      <w:r w:rsidRPr="00203DE8">
        <w:rPr>
          <w:rFonts w:ascii="Consolas" w:hAnsi="Consolas"/>
          <w:i/>
          <w:iCs/>
        </w:rPr>
        <w:t xml:space="preserve"> --print-architecture) signed-by=/</w:t>
      </w:r>
      <w:proofErr w:type="spellStart"/>
      <w:r w:rsidRPr="00203DE8">
        <w:rPr>
          <w:rFonts w:ascii="Consolas" w:hAnsi="Consolas"/>
          <w:i/>
          <w:iCs/>
        </w:rPr>
        <w:t>usr</w:t>
      </w:r>
      <w:proofErr w:type="spellEnd"/>
      <w:r w:rsidRPr="00203DE8">
        <w:rPr>
          <w:rFonts w:ascii="Consolas" w:hAnsi="Consolas"/>
          <w:i/>
          <w:iCs/>
        </w:rPr>
        <w:t>/share/keyrings/docker-archive-</w:t>
      </w:r>
      <w:proofErr w:type="spellStart"/>
      <w:r w:rsidRPr="00203DE8">
        <w:rPr>
          <w:rFonts w:ascii="Consolas" w:hAnsi="Consolas"/>
          <w:i/>
          <w:iCs/>
        </w:rPr>
        <w:t>keyring.gpg</w:t>
      </w:r>
      <w:proofErr w:type="spellEnd"/>
      <w:r w:rsidRPr="00203DE8">
        <w:rPr>
          <w:rFonts w:ascii="Consolas" w:hAnsi="Consolas"/>
          <w:i/>
          <w:iCs/>
        </w:rPr>
        <w:t>] https://download.docker.com/linux/ubuntu \</w:t>
      </w:r>
    </w:p>
    <w:p w14:paraId="66A7A8FC" w14:textId="77777777" w:rsidR="00203DE8" w:rsidRPr="00203DE8" w:rsidRDefault="00203DE8" w:rsidP="00203DE8">
      <w:pPr>
        <w:ind w:left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t xml:space="preserve">  $(</w:t>
      </w:r>
      <w:proofErr w:type="spellStart"/>
      <w:r w:rsidRPr="00203DE8">
        <w:rPr>
          <w:rFonts w:ascii="Consolas" w:hAnsi="Consolas"/>
          <w:i/>
          <w:iCs/>
        </w:rPr>
        <w:t>lsb_release</w:t>
      </w:r>
      <w:proofErr w:type="spellEnd"/>
      <w:r w:rsidRPr="00203DE8">
        <w:rPr>
          <w:rFonts w:ascii="Consolas" w:hAnsi="Consolas"/>
          <w:i/>
          <w:iCs/>
        </w:rPr>
        <w:t xml:space="preserve"> -cs) stable" | </w:t>
      </w:r>
      <w:proofErr w:type="spellStart"/>
      <w:r w:rsidRPr="00203DE8">
        <w:rPr>
          <w:rFonts w:ascii="Consolas" w:hAnsi="Consolas"/>
          <w:i/>
          <w:iCs/>
        </w:rPr>
        <w:t>sudo</w:t>
      </w:r>
      <w:proofErr w:type="spellEnd"/>
      <w:r w:rsidRPr="00203DE8">
        <w:rPr>
          <w:rFonts w:ascii="Consolas" w:hAnsi="Consolas"/>
          <w:i/>
          <w:iCs/>
        </w:rPr>
        <w:t xml:space="preserve"> tee /etc/apt/</w:t>
      </w:r>
      <w:proofErr w:type="spellStart"/>
      <w:r w:rsidRPr="00203DE8">
        <w:rPr>
          <w:rFonts w:ascii="Consolas" w:hAnsi="Consolas"/>
          <w:i/>
          <w:iCs/>
        </w:rPr>
        <w:t>sources.list.d</w:t>
      </w:r>
      <w:proofErr w:type="spellEnd"/>
      <w:r w:rsidRPr="00203DE8">
        <w:rPr>
          <w:rFonts w:ascii="Consolas" w:hAnsi="Consolas"/>
          <w:i/>
          <w:iCs/>
        </w:rPr>
        <w:t>/</w:t>
      </w:r>
      <w:proofErr w:type="spellStart"/>
      <w:r w:rsidRPr="00203DE8">
        <w:rPr>
          <w:rFonts w:ascii="Consolas" w:hAnsi="Consolas"/>
          <w:i/>
          <w:iCs/>
        </w:rPr>
        <w:t>docker.list</w:t>
      </w:r>
      <w:proofErr w:type="spellEnd"/>
      <w:r w:rsidRPr="00203DE8">
        <w:rPr>
          <w:rFonts w:ascii="Consolas" w:hAnsi="Consolas"/>
          <w:i/>
          <w:iCs/>
        </w:rPr>
        <w:t xml:space="preserve"> &gt; /dev/null</w:t>
      </w:r>
    </w:p>
    <w:p w14:paraId="490AAFF3" w14:textId="77777777" w:rsidR="00203DE8" w:rsidRDefault="00203DE8" w:rsidP="00203DE8"/>
    <w:p w14:paraId="5A38FB1F" w14:textId="77777777" w:rsidR="00203DE8" w:rsidRDefault="00203DE8" w:rsidP="00203DE8">
      <w:r>
        <w:t>Update the packages repository and install Docker required packages.</w:t>
      </w:r>
    </w:p>
    <w:p w14:paraId="04FB89B0" w14:textId="1DAC77E3" w:rsidR="00203DE8" w:rsidRPr="00203DE8" w:rsidRDefault="00203DE8" w:rsidP="00203DE8">
      <w:pPr>
        <w:ind w:left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t xml:space="preserve">$ </w:t>
      </w:r>
      <w:proofErr w:type="spellStart"/>
      <w:r w:rsidRPr="00203DE8">
        <w:rPr>
          <w:rFonts w:ascii="Consolas" w:hAnsi="Consolas"/>
          <w:i/>
          <w:iCs/>
        </w:rPr>
        <w:t>sudo</w:t>
      </w:r>
      <w:proofErr w:type="spellEnd"/>
      <w:r w:rsidRPr="00203DE8">
        <w:rPr>
          <w:rFonts w:ascii="Consolas" w:hAnsi="Consolas"/>
          <w:i/>
          <w:iCs/>
        </w:rPr>
        <w:t xml:space="preserve"> apt-get update</w:t>
      </w:r>
    </w:p>
    <w:p w14:paraId="40DDE12E" w14:textId="77777777" w:rsidR="00203DE8" w:rsidRPr="00203DE8" w:rsidRDefault="00203DE8" w:rsidP="00203DE8">
      <w:pPr>
        <w:ind w:left="720"/>
        <w:rPr>
          <w:rFonts w:ascii="Consolas" w:hAnsi="Consolas"/>
        </w:rPr>
      </w:pPr>
      <w:r w:rsidRPr="00203DE8">
        <w:rPr>
          <w:rFonts w:ascii="Consolas" w:hAnsi="Consolas"/>
          <w:i/>
          <w:iCs/>
        </w:rPr>
        <w:t xml:space="preserve">$ </w:t>
      </w:r>
      <w:proofErr w:type="spellStart"/>
      <w:r w:rsidRPr="00203DE8">
        <w:rPr>
          <w:rFonts w:ascii="Consolas" w:hAnsi="Consolas"/>
          <w:i/>
          <w:iCs/>
        </w:rPr>
        <w:t>sudo</w:t>
      </w:r>
      <w:proofErr w:type="spellEnd"/>
      <w:r w:rsidRPr="00203DE8">
        <w:rPr>
          <w:rFonts w:ascii="Consolas" w:hAnsi="Consolas"/>
          <w:i/>
          <w:iCs/>
        </w:rPr>
        <w:t xml:space="preserve"> apt-get install docker-</w:t>
      </w:r>
      <w:proofErr w:type="spellStart"/>
      <w:r w:rsidRPr="00203DE8">
        <w:rPr>
          <w:rFonts w:ascii="Consolas" w:hAnsi="Consolas"/>
          <w:i/>
          <w:iCs/>
        </w:rPr>
        <w:t>ce</w:t>
      </w:r>
      <w:proofErr w:type="spellEnd"/>
      <w:r w:rsidRPr="00203DE8">
        <w:rPr>
          <w:rFonts w:ascii="Consolas" w:hAnsi="Consolas"/>
          <w:i/>
          <w:iCs/>
        </w:rPr>
        <w:t xml:space="preserve"> docker-</w:t>
      </w:r>
      <w:proofErr w:type="spellStart"/>
      <w:r w:rsidRPr="00203DE8">
        <w:rPr>
          <w:rFonts w:ascii="Consolas" w:hAnsi="Consolas"/>
          <w:i/>
          <w:iCs/>
        </w:rPr>
        <w:t>ce</w:t>
      </w:r>
      <w:proofErr w:type="spellEnd"/>
      <w:r w:rsidRPr="00203DE8">
        <w:rPr>
          <w:rFonts w:ascii="Consolas" w:hAnsi="Consolas"/>
          <w:i/>
          <w:iCs/>
        </w:rPr>
        <w:t>-cli containerd.io</w:t>
      </w:r>
    </w:p>
    <w:p w14:paraId="7C0E1F4E" w14:textId="77777777" w:rsidR="00203DE8" w:rsidRDefault="00203DE8" w:rsidP="00203DE8"/>
    <w:p w14:paraId="2DB929C5" w14:textId="77777777" w:rsidR="00203DE8" w:rsidRDefault="00203DE8" w:rsidP="00203DE8">
      <w:r>
        <w:t>Post installation steps, are not required, but are helpful if you don't want to type `</w:t>
      </w:r>
      <w:proofErr w:type="spellStart"/>
      <w:r w:rsidRPr="00203DE8">
        <w:rPr>
          <w:rFonts w:ascii="Consolas" w:hAnsi="Consolas"/>
          <w:i/>
          <w:iCs/>
        </w:rPr>
        <w:t>sudo</w:t>
      </w:r>
      <w:proofErr w:type="spellEnd"/>
      <w:r>
        <w:t>` with every docker command that you run.</w:t>
      </w:r>
      <w:r>
        <w:t xml:space="preserve"> </w:t>
      </w:r>
    </w:p>
    <w:p w14:paraId="6E769B0F" w14:textId="39D14E64" w:rsidR="00203DE8" w:rsidRDefault="00203DE8" w:rsidP="00203DE8">
      <w:r>
        <w:t>These commands create the new group `</w:t>
      </w:r>
      <w:r w:rsidRPr="00203DE8">
        <w:rPr>
          <w:i/>
          <w:iCs/>
        </w:rPr>
        <w:t>docker</w:t>
      </w:r>
      <w:r>
        <w:t>` and add the current user to this group, so it has the permissions to execute `docker` commands. It is possible that after the installation `docker` group is already created. It is not a problem, follow to the next command.</w:t>
      </w:r>
    </w:p>
    <w:p w14:paraId="5727868F" w14:textId="77777777" w:rsidR="00203DE8" w:rsidRDefault="00203DE8" w:rsidP="00203DE8">
      <w:r>
        <w:t>After the user is added to the group, we immediately apply the changes so there is no need to reboot the VM.</w:t>
      </w:r>
    </w:p>
    <w:p w14:paraId="631F10DA" w14:textId="4063DF39" w:rsidR="00203DE8" w:rsidRPr="00203DE8" w:rsidRDefault="00203DE8" w:rsidP="00203DE8">
      <w:pPr>
        <w:ind w:left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lastRenderedPageBreak/>
        <w:t xml:space="preserve">$ </w:t>
      </w:r>
      <w:proofErr w:type="spellStart"/>
      <w:r w:rsidRPr="00203DE8">
        <w:rPr>
          <w:rFonts w:ascii="Consolas" w:hAnsi="Consolas"/>
          <w:i/>
          <w:iCs/>
        </w:rPr>
        <w:t>sudo</w:t>
      </w:r>
      <w:proofErr w:type="spellEnd"/>
      <w:r w:rsidRPr="00203DE8">
        <w:rPr>
          <w:rFonts w:ascii="Consolas" w:hAnsi="Consolas"/>
          <w:i/>
          <w:iCs/>
        </w:rPr>
        <w:t xml:space="preserve"> </w:t>
      </w:r>
      <w:proofErr w:type="spellStart"/>
      <w:r w:rsidRPr="00203DE8">
        <w:rPr>
          <w:rFonts w:ascii="Consolas" w:hAnsi="Consolas"/>
          <w:i/>
          <w:iCs/>
        </w:rPr>
        <w:t>groupadd</w:t>
      </w:r>
      <w:proofErr w:type="spellEnd"/>
      <w:r w:rsidRPr="00203DE8">
        <w:rPr>
          <w:rFonts w:ascii="Consolas" w:hAnsi="Consolas"/>
          <w:i/>
          <w:iCs/>
        </w:rPr>
        <w:t xml:space="preserve"> docker</w:t>
      </w:r>
    </w:p>
    <w:p w14:paraId="71BC4715" w14:textId="527766A5" w:rsidR="00203DE8" w:rsidRPr="00203DE8" w:rsidRDefault="00203DE8" w:rsidP="00203DE8">
      <w:pPr>
        <w:ind w:left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t xml:space="preserve">$ </w:t>
      </w:r>
      <w:proofErr w:type="spellStart"/>
      <w:r w:rsidRPr="00203DE8">
        <w:rPr>
          <w:rFonts w:ascii="Consolas" w:hAnsi="Consolas"/>
          <w:i/>
          <w:iCs/>
        </w:rPr>
        <w:t>sudo</w:t>
      </w:r>
      <w:proofErr w:type="spellEnd"/>
      <w:r w:rsidRPr="00203DE8">
        <w:rPr>
          <w:rFonts w:ascii="Consolas" w:hAnsi="Consolas"/>
          <w:i/>
          <w:iCs/>
        </w:rPr>
        <w:t xml:space="preserve"> </w:t>
      </w:r>
      <w:proofErr w:type="spellStart"/>
      <w:r w:rsidRPr="00203DE8">
        <w:rPr>
          <w:rFonts w:ascii="Consolas" w:hAnsi="Consolas"/>
          <w:i/>
          <w:iCs/>
        </w:rPr>
        <w:t>usermod</w:t>
      </w:r>
      <w:proofErr w:type="spellEnd"/>
      <w:r w:rsidRPr="00203DE8">
        <w:rPr>
          <w:rFonts w:ascii="Consolas" w:hAnsi="Consolas"/>
          <w:i/>
          <w:iCs/>
        </w:rPr>
        <w:t xml:space="preserve"> -</w:t>
      </w:r>
      <w:proofErr w:type="spellStart"/>
      <w:r w:rsidRPr="00203DE8">
        <w:rPr>
          <w:rFonts w:ascii="Consolas" w:hAnsi="Consolas"/>
          <w:i/>
          <w:iCs/>
        </w:rPr>
        <w:t>aG</w:t>
      </w:r>
      <w:proofErr w:type="spellEnd"/>
      <w:r w:rsidRPr="00203DE8">
        <w:rPr>
          <w:rFonts w:ascii="Consolas" w:hAnsi="Consolas"/>
          <w:i/>
          <w:iCs/>
        </w:rPr>
        <w:t xml:space="preserve"> docker $USER</w:t>
      </w:r>
    </w:p>
    <w:p w14:paraId="0F2E3F1C" w14:textId="7C37DEE6" w:rsidR="00203DE8" w:rsidRPr="00203DE8" w:rsidRDefault="00203DE8" w:rsidP="00203DE8">
      <w:pPr>
        <w:ind w:left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t xml:space="preserve">$ </w:t>
      </w:r>
      <w:proofErr w:type="spellStart"/>
      <w:r w:rsidRPr="00203DE8">
        <w:rPr>
          <w:rFonts w:ascii="Consolas" w:hAnsi="Consolas"/>
          <w:i/>
          <w:iCs/>
        </w:rPr>
        <w:t>su</w:t>
      </w:r>
      <w:proofErr w:type="spellEnd"/>
      <w:r w:rsidRPr="00203DE8">
        <w:rPr>
          <w:rFonts w:ascii="Consolas" w:hAnsi="Consolas"/>
          <w:i/>
          <w:iCs/>
        </w:rPr>
        <w:t xml:space="preserve"> - $USER</w:t>
      </w:r>
    </w:p>
    <w:p w14:paraId="5D3832A0" w14:textId="651D4936" w:rsidR="00203DE8" w:rsidRDefault="00203DE8" w:rsidP="00203DE8">
      <w:r>
        <w:t xml:space="preserve">With this step finished, the `docker` is properly configured. </w:t>
      </w:r>
    </w:p>
    <w:p w14:paraId="6B359B2B" w14:textId="07DED29E" w:rsidR="00203DE8" w:rsidRDefault="00203DE8" w:rsidP="00203DE8">
      <w:r w:rsidRPr="00203DE8">
        <w:rPr>
          <w:rStyle w:val="Heading2Char"/>
        </w:rPr>
        <w:t>Microk8s installation</w:t>
      </w:r>
    </w:p>
    <w:p w14:paraId="3585FEA5" w14:textId="0A42B90A" w:rsidR="00203DE8" w:rsidRDefault="00203DE8" w:rsidP="00203DE8">
      <w:r>
        <w:t xml:space="preserve">The next step is to configure the minimal Kubernetes client to conduct the workshop experiments on. </w:t>
      </w:r>
    </w:p>
    <w:p w14:paraId="7EA5EA1D" w14:textId="3CC16C9B" w:rsidR="00203DE8" w:rsidRDefault="00203DE8" w:rsidP="00203DE8">
      <w:r>
        <w:t xml:space="preserve">The minimal Kubernetes installation used will be Microk8s. </w:t>
      </w:r>
    </w:p>
    <w:p w14:paraId="08A0C9FF" w14:textId="212C6ECD" w:rsidR="00203DE8" w:rsidRDefault="00203DE8" w:rsidP="00203DE8">
      <w:r>
        <w:t xml:space="preserve">Install the Microk8s with the following command. Make sure that the `snap` is installed on your machine. If you use the Ubuntu distribution, it should come pre-installed. If not, follow the instructions from the </w:t>
      </w:r>
      <w:hyperlink r:id="rId4" w:history="1">
        <w:r w:rsidRPr="00203DE8">
          <w:rPr>
            <w:rStyle w:val="Hyperlink"/>
          </w:rPr>
          <w:t>official source</w:t>
        </w:r>
      </w:hyperlink>
      <w:r>
        <w:t>.</w:t>
      </w:r>
    </w:p>
    <w:p w14:paraId="6259B05D" w14:textId="066F1392" w:rsidR="00203DE8" w:rsidRDefault="00203DE8" w:rsidP="00203DE8">
      <w:pPr>
        <w:ind w:firstLine="720"/>
      </w:pPr>
      <w:r w:rsidRPr="00203DE8">
        <w:rPr>
          <w:rFonts w:ascii="Consolas" w:hAnsi="Consolas"/>
          <w:i/>
          <w:iCs/>
        </w:rPr>
        <w:t xml:space="preserve">$ </w:t>
      </w:r>
      <w:proofErr w:type="spellStart"/>
      <w:r w:rsidRPr="00203DE8">
        <w:rPr>
          <w:rFonts w:ascii="Consolas" w:hAnsi="Consolas"/>
          <w:i/>
          <w:iCs/>
        </w:rPr>
        <w:t>sudo</w:t>
      </w:r>
      <w:proofErr w:type="spellEnd"/>
      <w:r w:rsidRPr="00203DE8">
        <w:rPr>
          <w:rFonts w:ascii="Consolas" w:hAnsi="Consolas"/>
          <w:i/>
          <w:iCs/>
        </w:rPr>
        <w:t xml:space="preserve"> snap install microk8s --classic</w:t>
      </w:r>
    </w:p>
    <w:p w14:paraId="25CFC670" w14:textId="77777777" w:rsidR="00203DE8" w:rsidRDefault="00203DE8" w:rsidP="00203DE8">
      <w:r>
        <w:t>With the Microk8s installed, we will repeat the steps that we made for docker installation. To ease the process of running commands without `</w:t>
      </w:r>
      <w:proofErr w:type="spellStart"/>
      <w:r>
        <w:t>sudo</w:t>
      </w:r>
      <w:proofErr w:type="spellEnd"/>
      <w:r>
        <w:t>`.</w:t>
      </w:r>
    </w:p>
    <w:p w14:paraId="296126CE" w14:textId="6E4E7ECF" w:rsidR="00203DE8" w:rsidRDefault="00203DE8" w:rsidP="00203DE8">
      <w:r>
        <w:t>Add the current user to the `microk8s` group, and give the ownership of the `~./</w:t>
      </w:r>
      <w:proofErr w:type="spellStart"/>
      <w:r>
        <w:t>kube</w:t>
      </w:r>
      <w:proofErr w:type="spellEnd"/>
      <w:r>
        <w:t xml:space="preserve">` folder to the current user. In the end execute the login for the user to apply immediately the changes in the groups. </w:t>
      </w:r>
    </w:p>
    <w:p w14:paraId="120AFF22" w14:textId="294DFD1D" w:rsidR="00203DE8" w:rsidRPr="00203DE8" w:rsidRDefault="00203DE8" w:rsidP="00203DE8">
      <w:pPr>
        <w:ind w:left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t xml:space="preserve">$ </w:t>
      </w:r>
      <w:proofErr w:type="spellStart"/>
      <w:r w:rsidRPr="00203DE8">
        <w:rPr>
          <w:rFonts w:ascii="Consolas" w:hAnsi="Consolas"/>
          <w:i/>
          <w:iCs/>
        </w:rPr>
        <w:t>sudo</w:t>
      </w:r>
      <w:proofErr w:type="spellEnd"/>
      <w:r w:rsidRPr="00203DE8">
        <w:rPr>
          <w:rFonts w:ascii="Consolas" w:hAnsi="Consolas"/>
          <w:i/>
          <w:iCs/>
        </w:rPr>
        <w:t xml:space="preserve"> </w:t>
      </w:r>
      <w:proofErr w:type="spellStart"/>
      <w:r w:rsidRPr="00203DE8">
        <w:rPr>
          <w:rFonts w:ascii="Consolas" w:hAnsi="Consolas"/>
          <w:i/>
          <w:iCs/>
        </w:rPr>
        <w:t>usermod</w:t>
      </w:r>
      <w:proofErr w:type="spellEnd"/>
      <w:r w:rsidRPr="00203DE8">
        <w:rPr>
          <w:rFonts w:ascii="Consolas" w:hAnsi="Consolas"/>
          <w:i/>
          <w:iCs/>
        </w:rPr>
        <w:t xml:space="preserve"> -a -G microk8s $USER</w:t>
      </w:r>
    </w:p>
    <w:p w14:paraId="21BB4962" w14:textId="2FF40B57" w:rsidR="00203DE8" w:rsidRPr="00203DE8" w:rsidRDefault="00203DE8" w:rsidP="00203DE8">
      <w:pPr>
        <w:ind w:left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t xml:space="preserve">$ </w:t>
      </w:r>
      <w:proofErr w:type="spellStart"/>
      <w:r w:rsidRPr="00203DE8">
        <w:rPr>
          <w:rFonts w:ascii="Consolas" w:hAnsi="Consolas"/>
          <w:i/>
          <w:iCs/>
        </w:rPr>
        <w:t>sudo</w:t>
      </w:r>
      <w:proofErr w:type="spellEnd"/>
      <w:r w:rsidRPr="00203DE8">
        <w:rPr>
          <w:rFonts w:ascii="Consolas" w:hAnsi="Consolas"/>
          <w:i/>
          <w:iCs/>
        </w:rPr>
        <w:t xml:space="preserve"> </w:t>
      </w:r>
      <w:proofErr w:type="spellStart"/>
      <w:r w:rsidRPr="00203DE8">
        <w:rPr>
          <w:rFonts w:ascii="Consolas" w:hAnsi="Consolas"/>
          <w:i/>
          <w:iCs/>
        </w:rPr>
        <w:t>chown</w:t>
      </w:r>
      <w:proofErr w:type="spellEnd"/>
      <w:r w:rsidRPr="00203DE8">
        <w:rPr>
          <w:rFonts w:ascii="Consolas" w:hAnsi="Consolas"/>
          <w:i/>
          <w:iCs/>
        </w:rPr>
        <w:t xml:space="preserve"> -f -R $USER ~/.</w:t>
      </w:r>
      <w:proofErr w:type="spellStart"/>
      <w:r w:rsidRPr="00203DE8">
        <w:rPr>
          <w:rFonts w:ascii="Consolas" w:hAnsi="Consolas"/>
          <w:i/>
          <w:iCs/>
        </w:rPr>
        <w:t>kube</w:t>
      </w:r>
      <w:proofErr w:type="spellEnd"/>
    </w:p>
    <w:p w14:paraId="28FB017B" w14:textId="77777777" w:rsidR="00203DE8" w:rsidRDefault="00203DE8" w:rsidP="00203DE8">
      <w:pPr>
        <w:ind w:left="720"/>
      </w:pPr>
      <w:r w:rsidRPr="00203DE8">
        <w:rPr>
          <w:rFonts w:ascii="Consolas" w:hAnsi="Consolas"/>
          <w:i/>
          <w:iCs/>
        </w:rPr>
        <w:t xml:space="preserve">$ </w:t>
      </w:r>
      <w:proofErr w:type="spellStart"/>
      <w:r w:rsidRPr="00203DE8">
        <w:rPr>
          <w:rFonts w:ascii="Consolas" w:hAnsi="Consolas"/>
          <w:i/>
          <w:iCs/>
        </w:rPr>
        <w:t>su</w:t>
      </w:r>
      <w:proofErr w:type="spellEnd"/>
      <w:r w:rsidRPr="00203DE8">
        <w:rPr>
          <w:rFonts w:ascii="Consolas" w:hAnsi="Consolas"/>
          <w:i/>
          <w:iCs/>
        </w:rPr>
        <w:t xml:space="preserve"> - $USER</w:t>
      </w:r>
    </w:p>
    <w:p w14:paraId="3EED98BB" w14:textId="77777777" w:rsidR="00203DE8" w:rsidRDefault="00203DE8" w:rsidP="00203DE8">
      <w:r>
        <w:t xml:space="preserve">Now initialize the installation of the Microk8s. </w:t>
      </w:r>
    </w:p>
    <w:p w14:paraId="07C26690" w14:textId="77777777" w:rsidR="00203DE8" w:rsidRPr="00203DE8" w:rsidRDefault="00203DE8" w:rsidP="00203DE8">
      <w:pPr>
        <w:ind w:firstLine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t>$ microk8s status --wait-ready</w:t>
      </w:r>
    </w:p>
    <w:p w14:paraId="459FE677" w14:textId="77777777" w:rsidR="00203DE8" w:rsidRDefault="00203DE8" w:rsidP="00203DE8">
      <w:r>
        <w:t>After the Microk8s is initialized, add an alias, so the command `</w:t>
      </w:r>
      <w:proofErr w:type="spellStart"/>
      <w:r>
        <w:t>kubectl</w:t>
      </w:r>
      <w:proofErr w:type="spellEnd"/>
      <w:r>
        <w:t>` can be used to interact with the Microk8s.</w:t>
      </w:r>
    </w:p>
    <w:p w14:paraId="674C4449" w14:textId="395982F8" w:rsidR="00203DE8" w:rsidRDefault="00203DE8" w:rsidP="00203DE8">
      <w:pPr>
        <w:ind w:firstLine="720"/>
      </w:pPr>
      <w:r w:rsidRPr="00203DE8">
        <w:rPr>
          <w:rFonts w:ascii="Consolas" w:hAnsi="Consolas"/>
          <w:i/>
          <w:iCs/>
        </w:rPr>
        <w:t xml:space="preserve">$ alias </w:t>
      </w:r>
      <w:proofErr w:type="spellStart"/>
      <w:r w:rsidRPr="00203DE8">
        <w:rPr>
          <w:rFonts w:ascii="Consolas" w:hAnsi="Consolas"/>
          <w:i/>
          <w:iCs/>
        </w:rPr>
        <w:t>kubectl</w:t>
      </w:r>
      <w:proofErr w:type="spellEnd"/>
      <w:r w:rsidRPr="00203DE8">
        <w:rPr>
          <w:rFonts w:ascii="Consolas" w:hAnsi="Consolas"/>
          <w:i/>
          <w:iCs/>
        </w:rPr>
        <w:t xml:space="preserve">='microk8s </w:t>
      </w:r>
      <w:proofErr w:type="spellStart"/>
      <w:r w:rsidRPr="00203DE8">
        <w:rPr>
          <w:rFonts w:ascii="Consolas" w:hAnsi="Consolas"/>
          <w:i/>
          <w:iCs/>
        </w:rPr>
        <w:t>kubectl</w:t>
      </w:r>
      <w:proofErr w:type="spellEnd"/>
      <w:r w:rsidRPr="00203DE8">
        <w:rPr>
          <w:rFonts w:ascii="Consolas" w:hAnsi="Consolas"/>
          <w:i/>
          <w:iCs/>
        </w:rPr>
        <w:t>'</w:t>
      </w:r>
    </w:p>
    <w:p w14:paraId="73E49DFA" w14:textId="77777777" w:rsidR="00203DE8" w:rsidRDefault="00203DE8" w:rsidP="00203DE8">
      <w:r>
        <w:t>In the end the addons in the Microk8s have to be enabled to ensure the correct work of the ROS2 applications.</w:t>
      </w:r>
    </w:p>
    <w:p w14:paraId="603C3CF7" w14:textId="77777777" w:rsidR="00203DE8" w:rsidRPr="00203DE8" w:rsidRDefault="00203DE8" w:rsidP="00203DE8">
      <w:pPr>
        <w:ind w:firstLine="720"/>
        <w:rPr>
          <w:rFonts w:ascii="Consolas" w:hAnsi="Consolas"/>
          <w:i/>
          <w:iCs/>
        </w:rPr>
      </w:pPr>
      <w:r w:rsidRPr="00203DE8">
        <w:rPr>
          <w:rFonts w:ascii="Consolas" w:hAnsi="Consolas"/>
          <w:i/>
          <w:iCs/>
        </w:rPr>
        <w:t xml:space="preserve">$ microk8s enable </w:t>
      </w:r>
      <w:proofErr w:type="spellStart"/>
      <w:r w:rsidRPr="00203DE8">
        <w:rPr>
          <w:rFonts w:ascii="Consolas" w:hAnsi="Consolas"/>
          <w:i/>
          <w:iCs/>
        </w:rPr>
        <w:t>dns</w:t>
      </w:r>
      <w:proofErr w:type="spellEnd"/>
      <w:r w:rsidRPr="00203DE8">
        <w:rPr>
          <w:rFonts w:ascii="Consolas" w:hAnsi="Consolas"/>
          <w:i/>
          <w:iCs/>
        </w:rPr>
        <w:t xml:space="preserve"> </w:t>
      </w:r>
      <w:proofErr w:type="spellStart"/>
      <w:r w:rsidRPr="00203DE8">
        <w:rPr>
          <w:rFonts w:ascii="Consolas" w:hAnsi="Consolas"/>
          <w:i/>
          <w:iCs/>
        </w:rPr>
        <w:t>multus</w:t>
      </w:r>
      <w:proofErr w:type="spellEnd"/>
    </w:p>
    <w:p w14:paraId="0B5A0CA6" w14:textId="33598186" w:rsidR="00DD4A0E" w:rsidRDefault="00203DE8" w:rsidP="00203DE8">
      <w:r>
        <w:t>After the addons have been added the process of configuration is complete.</w:t>
      </w:r>
    </w:p>
    <w:sectPr w:rsidR="00DD4A0E" w:rsidSect="00703FA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NTcxMzIxMLO0NDBQ0lEKTi0uzszPAykwrAUAGy83JSwAAAA="/>
  </w:docVars>
  <w:rsids>
    <w:rsidRoot w:val="00203DE8"/>
    <w:rsid w:val="00132FEA"/>
    <w:rsid w:val="00203DE8"/>
    <w:rsid w:val="004719FC"/>
    <w:rsid w:val="00703FA1"/>
    <w:rsid w:val="008F5BDF"/>
    <w:rsid w:val="00DD4A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0FC7DC"/>
  <w15:chartTrackingRefBased/>
  <w15:docId w15:val="{1C8157D0-6820-40D1-B210-02A1B9B95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3D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3D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3D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3D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203DE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3D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snapcraft.io/docs/installing-snapd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56</Words>
  <Characters>2603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tosz Bratus</dc:creator>
  <cp:keywords/>
  <dc:description/>
  <cp:lastModifiedBy>Bartosz Bratus</cp:lastModifiedBy>
  <cp:revision>1</cp:revision>
  <dcterms:created xsi:type="dcterms:W3CDTF">2022-02-11T12:51:00Z</dcterms:created>
  <dcterms:modified xsi:type="dcterms:W3CDTF">2022-02-11T13:00:00Z</dcterms:modified>
</cp:coreProperties>
</file>